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5A7F7" w14:textId="07CC7E36" w:rsidR="00B979D8" w:rsidRPr="00670908" w:rsidRDefault="00670908">
      <w:pPr>
        <w:pStyle w:val="Date"/>
        <w:rPr>
          <w:rFonts w:ascii="Century Gothic" w:eastAsiaTheme="minorEastAsia" w:hAnsi="Century Gothic"/>
          <w:lang w:eastAsia="zh-TW"/>
        </w:rPr>
      </w:pPr>
      <w:r>
        <w:rPr>
          <w:rFonts w:ascii="Century Gothic" w:hAnsi="Century Gothic"/>
        </w:rPr>
        <w:t xml:space="preserve">2021.06 </w:t>
      </w:r>
      <w:r>
        <w:rPr>
          <w:rFonts w:ascii="Century Gothic" w:hAnsi="Century Gothic"/>
          <w:lang w:eastAsia="zh-TW"/>
        </w:rPr>
        <w:t>Chi-Wen Teng 410821316</w:t>
      </w:r>
    </w:p>
    <w:p w14:paraId="4E0963EE" w14:textId="1982CA0A" w:rsidR="00B979D8" w:rsidRDefault="00670908">
      <w:pPr>
        <w:pStyle w:val="Title"/>
        <w:rPr>
          <w:rFonts w:ascii="Century Gothic" w:hAnsi="Century Gothic"/>
        </w:rPr>
      </w:pPr>
      <w:r>
        <w:rPr>
          <w:rFonts w:ascii="Century Gothic" w:hAnsi="Century Gothic"/>
        </w:rPr>
        <w:t>Algorithm class</w:t>
      </w:r>
    </w:p>
    <w:p w14:paraId="498DAD16" w14:textId="0EBEABE2" w:rsidR="00670908" w:rsidRPr="00670908" w:rsidRDefault="00670908">
      <w:pPr>
        <w:pStyle w:val="Title"/>
        <w:rPr>
          <w:rFonts w:ascii="Century Gothic" w:hAnsi="Century Gothic"/>
        </w:rPr>
      </w:pPr>
      <w:r>
        <w:rPr>
          <w:rFonts w:ascii="Century Gothic" w:hAnsi="Century Gothic"/>
        </w:rPr>
        <w:t>final report</w:t>
      </w:r>
    </w:p>
    <w:sdt>
      <w:sdtPr>
        <w:rPr>
          <w:rFonts w:ascii="Century Gothic" w:hAnsi="Century Gothic"/>
        </w:rPr>
        <w:alias w:val="Enter heading 1:"/>
        <w:tag w:val="Enter heading 1:"/>
        <w:id w:val="367643343"/>
        <w:placeholder>
          <w:docPart w:val="C59BA1295A86452D99F5701DF6F9E61F"/>
        </w:placeholder>
        <w:temporary/>
        <w:showingPlcHdr/>
        <w15:appearance w15:val="hidden"/>
      </w:sdtPr>
      <w:sdtEndPr/>
      <w:sdtContent>
        <w:p w14:paraId="594B79F3" w14:textId="77777777" w:rsidR="00B979D8" w:rsidRPr="00670908" w:rsidRDefault="00917394">
          <w:pPr>
            <w:pStyle w:val="Heading1"/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</w:rPr>
            <w:t>Heading 1</w:t>
          </w:r>
        </w:p>
      </w:sdtContent>
    </w:sdt>
    <w:sdt>
      <w:sdtPr>
        <w:rPr>
          <w:rFonts w:ascii="Century Gothic" w:hAnsi="Century Gothic"/>
        </w:rPr>
        <w:alias w:val="Enter paragraph text:"/>
        <w:tag w:val="Enter paragraph text:"/>
        <w:id w:val="1771513025"/>
        <w:placeholder>
          <w:docPart w:val="D7FCD8EB177A439EA2CB63DC6299FBFF"/>
        </w:placeholder>
        <w:temporary/>
        <w:showingPlcHdr/>
        <w15:appearance w15:val="hidden"/>
      </w:sdtPr>
      <w:sdtEndPr/>
      <w:sdtContent>
        <w:p w14:paraId="3F924CF9" w14:textId="77777777" w:rsidR="00B979D8" w:rsidRPr="00670908" w:rsidRDefault="00917394">
          <w:pPr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  <w:noProof/>
            </w:rPr>
            <w:t>To get started right away, just tap any placeholder text (such as this) and start typing.</w:t>
          </w:r>
        </w:p>
      </w:sdtContent>
    </w:sdt>
    <w:sdt>
      <w:sdtPr>
        <w:rPr>
          <w:rFonts w:ascii="Century Gothic" w:hAnsi="Century Gothic"/>
        </w:rPr>
        <w:alias w:val="Enter heading 2:"/>
        <w:tag w:val="Enter heading 2:"/>
        <w:id w:val="1261561074"/>
        <w:placeholder>
          <w:docPart w:val="13B3F89B6FA249A39A6DFDBFC31AB8D8"/>
        </w:placeholder>
        <w:temporary/>
        <w:showingPlcHdr/>
        <w15:appearance w15:val="hidden"/>
      </w:sdtPr>
      <w:sdtEndPr/>
      <w:sdtContent>
        <w:p w14:paraId="6A9FC34C" w14:textId="77777777" w:rsidR="00B979D8" w:rsidRPr="00670908" w:rsidRDefault="00917394" w:rsidP="003F3D12">
          <w:pPr>
            <w:pStyle w:val="Heading2"/>
            <w:rPr>
              <w:rStyle w:val="Heading2Char"/>
              <w:rFonts w:ascii="Century Gothic" w:hAnsi="Century Gothic"/>
            </w:rPr>
          </w:pPr>
          <w:r w:rsidRPr="00670908">
            <w:rPr>
              <w:rStyle w:val="Heading2Char"/>
              <w:rFonts w:ascii="Century Gothic" w:hAnsi="Century Gothic"/>
            </w:rPr>
            <w:t>Heading 2</w:t>
          </w:r>
        </w:p>
      </w:sdtContent>
    </w:sdt>
    <w:sdt>
      <w:sdtPr>
        <w:rPr>
          <w:rFonts w:ascii="Century Gothic" w:hAnsi="Century Gothic"/>
        </w:rPr>
        <w:alias w:val="Enter list number text:"/>
        <w:tag w:val="Enter list number text:"/>
        <w:id w:val="2091661203"/>
        <w:placeholder>
          <w:docPart w:val="76086536D98A4856A2C663F2DA6427AD"/>
        </w:placeholder>
        <w:temporary/>
        <w:showingPlcHdr/>
        <w15:appearance w15:val="hidden"/>
      </w:sdtPr>
      <w:sdtEndPr/>
      <w:sdtContent>
        <w:p w14:paraId="0E142875" w14:textId="77777777" w:rsidR="00B979D8" w:rsidRPr="00670908" w:rsidRDefault="00917394" w:rsidP="00E60CF9">
          <w:pPr>
            <w:pStyle w:val="ListNumber"/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</w:rPr>
            <w:t>To easily apply any text formatting you see in this outline with just a tap, on the Home tab of the ribbon, check out Styles.</w:t>
          </w:r>
        </w:p>
        <w:p w14:paraId="3660CEEC" w14:textId="77777777" w:rsidR="00B979D8" w:rsidRPr="00670908" w:rsidRDefault="00917394" w:rsidP="00851BEE">
          <w:pPr>
            <w:pStyle w:val="ListNumber"/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</w:rPr>
            <w:t xml:space="preserve">For example, this paragraph uses </w:t>
          </w:r>
          <w:r w:rsidR="00E60CF9" w:rsidRPr="00670908">
            <w:rPr>
              <w:rFonts w:ascii="Century Gothic" w:hAnsi="Century Gothic"/>
            </w:rPr>
            <w:t>List Number</w:t>
          </w:r>
          <w:r w:rsidRPr="00670908">
            <w:rPr>
              <w:rFonts w:ascii="Century Gothic" w:hAnsi="Century Gothic"/>
            </w:rPr>
            <w:t xml:space="preserve"> style.</w:t>
          </w:r>
        </w:p>
      </w:sdtContent>
    </w:sdt>
    <w:sdt>
      <w:sdtPr>
        <w:rPr>
          <w:rFonts w:ascii="Century Gothic" w:hAnsi="Century Gothic"/>
        </w:rPr>
        <w:alias w:val="Enter heading 1:"/>
        <w:tag w:val="Enter heading 1:"/>
        <w:id w:val="2019964513"/>
        <w:placeholder>
          <w:docPart w:val="F8C987CAFC2642E0B1437C2362CBA254"/>
        </w:placeholder>
        <w:temporary/>
        <w:showingPlcHdr/>
        <w15:appearance w15:val="hidden"/>
      </w:sdtPr>
      <w:sdtEndPr/>
      <w:sdtContent>
        <w:p w14:paraId="3AEEF2F9" w14:textId="77777777" w:rsidR="00B979D8" w:rsidRPr="00670908" w:rsidRDefault="00917394">
          <w:pPr>
            <w:pStyle w:val="Heading1"/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</w:rPr>
            <w:t>Heading 1</w:t>
          </w:r>
        </w:p>
      </w:sdtContent>
    </w:sdt>
    <w:sdt>
      <w:sdtPr>
        <w:rPr>
          <w:rFonts w:ascii="Century Gothic" w:hAnsi="Century Gothic"/>
        </w:rPr>
        <w:alias w:val="Enter paragraph text:"/>
        <w:tag w:val="Enter paragraph text:"/>
        <w:id w:val="470033890"/>
        <w:placeholder>
          <w:docPart w:val="BEB034EAAB54482F80732208FD8CD342"/>
        </w:placeholder>
        <w:temporary/>
        <w:showingPlcHdr/>
        <w15:appearance w15:val="hidden"/>
      </w:sdtPr>
      <w:sdtEndPr/>
      <w:sdtContent>
        <w:p w14:paraId="7BEC1FFB" w14:textId="77777777" w:rsidR="00B979D8" w:rsidRPr="00670908" w:rsidRDefault="00917394">
          <w:pPr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</w:rPr>
            <w:t xml:space="preserve">Want to insert a picture from your files or add a shape, text box, or table? You got it! On the Insert tab of the ribbon, just tap the option you need. </w:t>
          </w:r>
        </w:p>
        <w:p w14:paraId="2C93E51C" w14:textId="77777777" w:rsidR="00A40744" w:rsidRPr="00670908" w:rsidRDefault="00917394" w:rsidP="00A40744">
          <w:pPr>
            <w:rPr>
              <w:rFonts w:ascii="Century Gothic" w:hAnsi="Century Gothic"/>
            </w:rPr>
          </w:pPr>
          <w:r w:rsidRPr="00670908">
            <w:rPr>
              <w:rFonts w:ascii="Century Gothic" w:hAnsi="Century Gothic"/>
            </w:rPr>
            <w:t>Find even more easy-to-use tools on the Insert tab, such as to add a hyperlink or insert a comment.</w:t>
          </w:r>
        </w:p>
      </w:sdtContent>
    </w:sdt>
    <w:sectPr w:rsidR="00A40744" w:rsidRPr="006709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08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49464" w14:textId="77777777" w:rsidR="0069719B" w:rsidRDefault="0069719B">
      <w:pPr>
        <w:spacing w:after="0" w:line="240" w:lineRule="auto"/>
      </w:pPr>
      <w:r>
        <w:separator/>
      </w:r>
    </w:p>
    <w:p w14:paraId="2DFDA45C" w14:textId="77777777" w:rsidR="0069719B" w:rsidRDefault="0069719B"/>
  </w:endnote>
  <w:endnote w:type="continuationSeparator" w:id="0">
    <w:p w14:paraId="1F4198C5" w14:textId="77777777" w:rsidR="0069719B" w:rsidRDefault="0069719B">
      <w:pPr>
        <w:spacing w:after="0" w:line="240" w:lineRule="auto"/>
      </w:pPr>
      <w:r>
        <w:continuationSeparator/>
      </w:r>
    </w:p>
    <w:p w14:paraId="328E7218" w14:textId="77777777" w:rsidR="0069719B" w:rsidRDefault="006971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D406A" w14:textId="77777777" w:rsidR="00696D06" w:rsidRDefault="00696D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23CFC" w14:textId="77777777" w:rsidR="00B979D8" w:rsidRDefault="0091739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D1CE9" w14:textId="77777777" w:rsidR="00696D06" w:rsidRDefault="00696D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9700C" w14:textId="77777777" w:rsidR="0069719B" w:rsidRDefault="0069719B">
      <w:pPr>
        <w:spacing w:after="0" w:line="240" w:lineRule="auto"/>
      </w:pPr>
      <w:r>
        <w:separator/>
      </w:r>
    </w:p>
    <w:p w14:paraId="638C37A0" w14:textId="77777777" w:rsidR="0069719B" w:rsidRDefault="0069719B"/>
  </w:footnote>
  <w:footnote w:type="continuationSeparator" w:id="0">
    <w:p w14:paraId="297C1E87" w14:textId="77777777" w:rsidR="0069719B" w:rsidRDefault="0069719B">
      <w:pPr>
        <w:spacing w:after="0" w:line="240" w:lineRule="auto"/>
      </w:pPr>
      <w:r>
        <w:continuationSeparator/>
      </w:r>
    </w:p>
    <w:p w14:paraId="19ABEFDF" w14:textId="77777777" w:rsidR="0069719B" w:rsidRDefault="006971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BA06B" w14:textId="77777777" w:rsidR="00696D06" w:rsidRDefault="00696D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42191" w14:textId="77777777" w:rsidR="00696D06" w:rsidRDefault="00696D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2919B" w14:textId="77777777" w:rsidR="00696D06" w:rsidRDefault="00696D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2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12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3"/>
  </w:num>
  <w:num w:numId="13">
    <w:abstractNumId w:val="9"/>
  </w:num>
  <w:num w:numId="14">
    <w:abstractNumId w:val="10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MDKztDQ2szQzNLVQ0lEKTi0uzszPAykwrAUAErTdWCwAAAA="/>
  </w:docVars>
  <w:rsids>
    <w:rsidRoot w:val="00670908"/>
    <w:rsid w:val="00051678"/>
    <w:rsid w:val="00080C63"/>
    <w:rsid w:val="000C47C7"/>
    <w:rsid w:val="000D1F66"/>
    <w:rsid w:val="000D3390"/>
    <w:rsid w:val="001800F8"/>
    <w:rsid w:val="00294C3F"/>
    <w:rsid w:val="002C1552"/>
    <w:rsid w:val="00303660"/>
    <w:rsid w:val="00315E05"/>
    <w:rsid w:val="0034617C"/>
    <w:rsid w:val="00356102"/>
    <w:rsid w:val="003B0C99"/>
    <w:rsid w:val="003F2336"/>
    <w:rsid w:val="003F397A"/>
    <w:rsid w:val="003F3D12"/>
    <w:rsid w:val="004343C1"/>
    <w:rsid w:val="004C0D7C"/>
    <w:rsid w:val="00521179"/>
    <w:rsid w:val="0055429E"/>
    <w:rsid w:val="00567C7E"/>
    <w:rsid w:val="005C7BF4"/>
    <w:rsid w:val="00670908"/>
    <w:rsid w:val="00696D06"/>
    <w:rsid w:val="0069719B"/>
    <w:rsid w:val="006B6AF4"/>
    <w:rsid w:val="007002A7"/>
    <w:rsid w:val="00721AE6"/>
    <w:rsid w:val="00740829"/>
    <w:rsid w:val="00793758"/>
    <w:rsid w:val="007A06AE"/>
    <w:rsid w:val="00807F4F"/>
    <w:rsid w:val="00814746"/>
    <w:rsid w:val="00851BEE"/>
    <w:rsid w:val="00890F29"/>
    <w:rsid w:val="00917394"/>
    <w:rsid w:val="009866E2"/>
    <w:rsid w:val="00A40744"/>
    <w:rsid w:val="00AE3359"/>
    <w:rsid w:val="00B51EB3"/>
    <w:rsid w:val="00B979D8"/>
    <w:rsid w:val="00BB1F80"/>
    <w:rsid w:val="00BB7054"/>
    <w:rsid w:val="00C11B7B"/>
    <w:rsid w:val="00CF7F3E"/>
    <w:rsid w:val="00DB445C"/>
    <w:rsid w:val="00E129F9"/>
    <w:rsid w:val="00E60CF9"/>
    <w:rsid w:val="00FB1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C8C74"/>
  <w15:chartTrackingRefBased/>
  <w15:docId w15:val="{D9B337CF-EBFF-4A6C-B3FB-C1F0EA9E5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336"/>
  </w:style>
  <w:style w:type="paragraph" w:styleId="Heading1">
    <w:name w:val="heading 1"/>
    <w:basedOn w:val="Normal"/>
    <w:link w:val="Heading1Char"/>
    <w:uiPriority w:val="9"/>
    <w:qFormat/>
    <w:rsid w:val="00740829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F2336"/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35353" w:themeColor="accent1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93758"/>
    <w:rPr>
      <w:rFonts w:asciiTheme="majorHAnsi" w:eastAsiaTheme="majorEastAsia" w:hAnsiTheme="majorHAnsi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numPr>
        <w:numId w:val="6"/>
      </w:numPr>
      <w:ind w:left="1080"/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by0\AppData\Roaming\Microsoft\Templates\Create%20an%20Outlin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9BA1295A86452D99F5701DF6F9E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E831F-6A3C-47A7-A7E0-3DE199568849}"/>
      </w:docPartPr>
      <w:docPartBody>
        <w:p w:rsidR="00000000" w:rsidRDefault="00BB472E">
          <w:pPr>
            <w:pStyle w:val="C59BA1295A86452D99F5701DF6F9E61F"/>
          </w:pPr>
          <w:r>
            <w:t>Heading 1</w:t>
          </w:r>
        </w:p>
      </w:docPartBody>
    </w:docPart>
    <w:docPart>
      <w:docPartPr>
        <w:name w:val="D7FCD8EB177A439EA2CB63DC6299F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D23BB-9FFE-4E0C-96E3-1228C55730ED}"/>
      </w:docPartPr>
      <w:docPartBody>
        <w:p w:rsidR="00000000" w:rsidRDefault="00BB472E">
          <w:pPr>
            <w:pStyle w:val="D7FCD8EB177A439EA2CB63DC6299FBFF"/>
          </w:pPr>
          <w:r>
            <w:rPr>
              <w:noProof/>
            </w:rPr>
            <w:t>To get started right away, just tap any placeholder text (such as this) and start typing.</w:t>
          </w:r>
        </w:p>
      </w:docPartBody>
    </w:docPart>
    <w:docPart>
      <w:docPartPr>
        <w:name w:val="13B3F89B6FA249A39A6DFDBFC31AB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6F2D7-AFBC-48BA-93FB-A0AC56DC037C}"/>
      </w:docPartPr>
      <w:docPartBody>
        <w:p w:rsidR="00000000" w:rsidRDefault="00BB472E">
          <w:pPr>
            <w:pStyle w:val="13B3F89B6FA249A39A6DFDBFC31AB8D8"/>
          </w:pPr>
          <w:r w:rsidRPr="003F3D12">
            <w:rPr>
              <w:rStyle w:val="Heading2Char"/>
            </w:rPr>
            <w:t>Heading 2</w:t>
          </w:r>
        </w:p>
      </w:docPartBody>
    </w:docPart>
    <w:docPart>
      <w:docPartPr>
        <w:name w:val="76086536D98A4856A2C663F2DA6427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C50F3E-055E-440C-8408-EAE020E00335}"/>
      </w:docPartPr>
      <w:docPartBody>
        <w:p w:rsidR="00301743" w:rsidRPr="00E60CF9" w:rsidRDefault="00BB472E" w:rsidP="00E60CF9">
          <w:pPr>
            <w:pStyle w:val="ListNumber"/>
          </w:pPr>
          <w:r w:rsidRPr="00E60CF9">
            <w:t>To easily apply any text formatting you see in this outline with just a tap, on the Home tab of the ribbon, check out Styles.</w:t>
          </w:r>
        </w:p>
        <w:p w:rsidR="00000000" w:rsidRDefault="00BB472E">
          <w:pPr>
            <w:pStyle w:val="76086536D98A4856A2C663F2DA6427AD"/>
          </w:pPr>
          <w:r w:rsidRPr="00E60CF9">
            <w:t xml:space="preserve">For example, this paragraph uses </w:t>
          </w:r>
          <w:r>
            <w:t>List Number</w:t>
          </w:r>
          <w:r w:rsidRPr="00E60CF9">
            <w:t xml:space="preserve"> style.</w:t>
          </w:r>
        </w:p>
      </w:docPartBody>
    </w:docPart>
    <w:docPart>
      <w:docPartPr>
        <w:name w:val="F8C987CAFC2642E0B1437C2362CBA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216BF-733E-4C5A-89EC-7A2B8E58B2E3}"/>
      </w:docPartPr>
      <w:docPartBody>
        <w:p w:rsidR="00000000" w:rsidRDefault="00BB472E">
          <w:pPr>
            <w:pStyle w:val="F8C987CAFC2642E0B1437C2362CBA254"/>
          </w:pPr>
          <w:r>
            <w:t>Heading 1</w:t>
          </w:r>
        </w:p>
      </w:docPartBody>
    </w:docPart>
    <w:docPart>
      <w:docPartPr>
        <w:name w:val="BEB034EAAB54482F80732208FD8C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B6BFE3-7ACE-4E49-8F5C-ED6338C044C1}"/>
      </w:docPartPr>
      <w:docPartBody>
        <w:p w:rsidR="00301743" w:rsidRDefault="00BB472E">
          <w:r>
            <w:t xml:space="preserve">Want to insert a picture from your files or add a shape, text box, or table? You got it! On the Insert tab of the ribbon, just tap the option you need. </w:t>
          </w:r>
        </w:p>
        <w:p w:rsidR="00000000" w:rsidRDefault="00BB472E">
          <w:pPr>
            <w:pStyle w:val="BEB034EAAB54482F80732208FD8CD342"/>
          </w:pPr>
          <w:r>
            <w:t>Find even more easy-to-use tools on the I</w:t>
          </w:r>
          <w:r>
            <w:t>nsert tab, such as to add a hyperlink or insert a com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472E"/>
    <w:rsid w:val="00BB4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 w:line="288" w:lineRule="auto"/>
      <w:ind w:left="36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DA21FA68F34555A73B4B1E22E81B34">
    <w:name w:val="C1DA21FA68F34555A73B4B1E22E81B34"/>
  </w:style>
  <w:style w:type="paragraph" w:customStyle="1" w:styleId="20EF4EAF7FB8452B9ED0B0218949DFD6">
    <w:name w:val="20EF4EAF7FB8452B9ED0B0218949DFD6"/>
  </w:style>
  <w:style w:type="paragraph" w:customStyle="1" w:styleId="C59BA1295A86452D99F5701DF6F9E61F">
    <w:name w:val="C59BA1295A86452D99F5701DF6F9E61F"/>
  </w:style>
  <w:style w:type="paragraph" w:customStyle="1" w:styleId="D7FCD8EB177A439EA2CB63DC6299FBFF">
    <w:name w:val="D7FCD8EB177A439EA2CB63DC6299FBFF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ja-JP"/>
    </w:rPr>
  </w:style>
  <w:style w:type="paragraph" w:customStyle="1" w:styleId="13B3F89B6FA249A39A6DFDBFC31AB8D8">
    <w:name w:val="13B3F89B6FA249A39A6DFDBFC31AB8D8"/>
  </w:style>
  <w:style w:type="paragraph" w:styleId="ListNumber">
    <w:name w:val="List Number"/>
    <w:basedOn w:val="Normal"/>
    <w:uiPriority w:val="10"/>
    <w:qFormat/>
    <w:pPr>
      <w:numPr>
        <w:numId w:val="1"/>
      </w:numPr>
      <w:spacing w:after="120" w:line="288" w:lineRule="auto"/>
      <w:ind w:left="1080"/>
      <w:contextualSpacing/>
    </w:pPr>
    <w:rPr>
      <w:rFonts w:eastAsiaTheme="minorHAnsi"/>
      <w:color w:val="4472C4" w:themeColor="accent1"/>
      <w:lang w:eastAsia="ja-JP"/>
    </w:rPr>
  </w:style>
  <w:style w:type="paragraph" w:customStyle="1" w:styleId="76086536D98A4856A2C663F2DA6427AD">
    <w:name w:val="76086536D98A4856A2C663F2DA6427AD"/>
  </w:style>
  <w:style w:type="paragraph" w:customStyle="1" w:styleId="F8C987CAFC2642E0B1437C2362CBA254">
    <w:name w:val="F8C987CAFC2642E0B1437C2362CBA254"/>
  </w:style>
  <w:style w:type="paragraph" w:customStyle="1" w:styleId="BEB034EAAB54482F80732208FD8CD342">
    <w:name w:val="BEB034EAAB54482F80732208FD8CD3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eate an Outline.dotx</Template>
  <TotalTime>2</TotalTime>
  <Pages>1</Pages>
  <Words>92</Words>
  <Characters>531</Characters>
  <Application>Microsoft Office Word</Application>
  <DocSecurity>0</DocSecurity>
  <Lines>4</Lines>
  <Paragraphs>1</Paragraphs>
  <ScaleCrop>false</ScaleCrop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Wen Teng</dc:creator>
  <cp:keywords/>
  <dc:description/>
  <cp:lastModifiedBy>Chi-Wen Teng</cp:lastModifiedBy>
  <cp:revision>1</cp:revision>
  <dcterms:created xsi:type="dcterms:W3CDTF">2021-06-18T09:38:00Z</dcterms:created>
  <dcterms:modified xsi:type="dcterms:W3CDTF">2021-06-18T09:40:00Z</dcterms:modified>
</cp:coreProperties>
</file>